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God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Pharaoh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affected not only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Joseph tested them to see if they had changed.</w:t>
      </w:r>
    </w:p>
    <w:p>
      <w:pPr>
        <w:pStyle w:val="BodyText"/>
      </w:pPr>
      <w:r>
        <w:t xml:space="preserve">What did Joseph tell his brothers?</w:t>
      </w:r>
      <w:r>
        <w:br/>
      </w:r>
      <w:r>
        <w:t xml:space="preserve">Joseph told them not to be afraid of him. Joseph explained that what they meant for evil, God used for good. Joseph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Jacob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 Jacob was an old man</w:t>
      </w:r>
      <w:r>
        <w:t xml:space="preserve"> </w:t>
      </w:r>
      <w:r>
        <w:t xml:space="preserve">This begins a new event in the story. This story happens many years later when Jacob becomes an old man. How would you express</w:t>
      </w:r>
      <w:r>
        <w:t xml:space="preserve"> </w:t>
      </w:r>
      <w:r>
        <w:rPr>
          <w:bCs/>
          <w:b/>
        </w:rPr>
        <w:t xml:space="preserve">Many years later, when Jacob was an old man</w:t>
      </w:r>
      <w:r>
        <w:t xml:space="preserve"> </w:t>
      </w:r>
      <w:r>
        <w:t xml:space="preserve">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What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 Joseph had dreamed</w:t>
      </w:r>
      <w:r>
        <w:t xml:space="preserve"> </w:t>
      </w:r>
      <w:r>
        <w:t xml:space="preserve">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rom one owner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oseph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w:t>
      </w:r>
      <w:r>
        <w:t xml:space="preserve"> </w:t>
      </w:r>
      <w:r>
        <w:rPr>
          <w:bCs/>
          <w:b/>
        </w:rPr>
        <w:t xml:space="preserve">located along the Nile River</w:t>
      </w:r>
      <w:r>
        <w:t xml:space="preserve"> </w:t>
      </w:r>
      <w:r>
        <w:t xml:space="preserve">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could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to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ed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Joseph had the power to punish them. Joseph could refuse to sell them food, or could even put them in prison or kill them. Joseph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ly accused Joseph. Joseph did not sleep with her, but she accused Joseph of wrongdoing. Joseph was innocent, and he was placed in prison. Joseph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Joseph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Joseph tested them to see if they changed. Then, Joseph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 was the youngest brother. God gave him a dream that said he would be ruler over his old brothers. Normally, older brothers would be in charge of younger brothers. God was doing the opposite of what humans normally think. God was showing that his choice is the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slave. (08-04)</w:t>
      </w:r>
    </w:p>
    <w:br/>
    <w:p>
      <w:pPr>
        <w:pStyle w:val="BodyText"/>
      </w:pPr>
      <w:r>
        <w:t xml:space="preserve">Blessed as a slave In Egypt: Even though Joseph was a slave in a foreign land, God blessed Joseph. (08-04)</w:t>
      </w:r>
    </w:p>
    <w:br/>
    <w:p>
      <w:pPr>
        <w:pStyle w:val="BodyText"/>
      </w:pPr>
      <w:r>
        <w:t xml:space="preserve">Blessed as a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had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Joseph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Go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Jacob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s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7:16Z</dcterms:created>
  <dcterms:modified xsi:type="dcterms:W3CDTF">2023-06-07T22: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